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7" w:name="cover-letter-for-civil-engineer-position"/>
    <w:p>
      <w:pPr>
        <w:pStyle w:val="Heading1"/>
      </w:pPr>
      <w:r>
        <w:t xml:space="preserve">Cover Letter for Civil Engineer Positio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Córdoba, Argentina</w:t>
      </w:r>
    </w:p>
    <w:bookmarkStart w:id="20" w:name="dear-hiring-manager"/>
    <w:p>
      <w:pPr>
        <w:pStyle w:val="Heading2"/>
      </w:pPr>
      <w:r>
        <w:t xml:space="preserve">Dear Hiring Manager,</w:t>
      </w:r>
    </w:p>
    <w:p>
      <w:pPr>
        <w:pStyle w:val="FirstParagraph"/>
      </w:pPr>
      <w:r>
        <w:t xml:space="preserve">I am writing to express my interest in the Civil Engineer position at your organization, as advertised in [Job Board/Source]. With a strong academic background in civil engineering and hands-on experience in infrastructure development, I am eager to contribute my expertise to projects that align with the unique needs of Argentina Córdoba. This opportunity resonates deeply with my professional goals and passion for creating sustainable, resilient structures that enhance communities.</w:t>
      </w:r>
    </w:p>
    <w:p>
      <w:pPr>
        <w:pStyle w:val="BodyText"/>
      </w:pPr>
      <w:r>
        <w:t xml:space="preserve">As a qualified Civil Engineer, I have consistently focused on designing and managing construction projects that prioritize safety, efficiency, and environmental responsibility. My career has been driven by a commitment to solving complex challenges through innovative engineering solutions. In Argentina Córdoba, where infrastructure development is critical to supporting economic growth and improving quality of life, I am confident my skills will add significant value.</w:t>
      </w:r>
    </w:p>
    <w:bookmarkEnd w:id="20"/>
    <w:bookmarkStart w:id="21" w:name="why-argentina-córdoba"/>
    <w:p>
      <w:pPr>
        <w:pStyle w:val="Heading2"/>
      </w:pPr>
      <w:r>
        <w:t xml:space="preserve">Why Argentina Córdoba?</w:t>
      </w:r>
    </w:p>
    <w:p>
      <w:pPr>
        <w:pStyle w:val="FirstParagraph"/>
      </w:pPr>
      <w:r>
        <w:t xml:space="preserve">Argentina Córdoba is a region of immense potential, characterized by its rich cultural heritage and growing demand for modern infrastructure. From urban development initiatives to rural connectivity projects, the area presents diverse opportunities for civil engineers to make a lasting impact. My familiarity with local construction standards, climate conditions, and socio-economic dynamics enables me to approach projects with a nuanced understanding of regional requirements.</w:t>
      </w:r>
    </w:p>
    <w:p>
      <w:pPr>
        <w:pStyle w:val="BodyText"/>
      </w:pPr>
      <w:r>
        <w:t xml:space="preserve">For instance, Córdoba’s semi-arid climate necessitates water management systems that balance sustainability with resource efficiency. During my time working on [specific project or region], I developed expertise in designing irrigation networks and stormwater drainage systems tailored to arid environments. This experience, combined with my knowledge of international building codes, positions me to address the unique challenges faced by engineers in Argentina Córdoba.</w:t>
      </w:r>
    </w:p>
    <w:bookmarkEnd w:id="21"/>
    <w:bookmarkStart w:id="22" w:name="professional-experience-and-achievements"/>
    <w:p>
      <w:pPr>
        <w:pStyle w:val="Heading2"/>
      </w:pPr>
      <w:r>
        <w:t xml:space="preserve">Professional Experience and Achievements</w:t>
      </w:r>
    </w:p>
    <w:p>
      <w:pPr>
        <w:pStyle w:val="FirstParagraph"/>
      </w:pPr>
      <w:r>
        <w:t xml:space="preserve">Over the past [X years], I have worked on a wide range of civil engineering projects, including residential complexes, transportation networks, and public utilities. My role as a Senior Civil Engineer at [Previous Company] involved leading the design and execution of [specific project], which required coordinating with cross-functional teams to ensure compliance with local regulations and budgetary constraints. This project was recognized for its innovative use of recycled materials, reducing environmental impact by 30% while maintaining structural integrity.</w:t>
      </w:r>
    </w:p>
    <w:p>
      <w:pPr>
        <w:pStyle w:val="BodyText"/>
      </w:pPr>
      <w:r>
        <w:t xml:space="preserve">Additionally, I have extensive experience in using advanced software such as AutoCAD, Revit, and SAP2000 to create detailed blueprints and conduct structural analyses. My ability to translate technical specifications into actionable plans has consistently resulted in projects being completed on time and within budget. For example, during my tenure at [Another Company], I oversaw the construction of a 15-kilometer highway segment that improved connectivity between rural towns, directly benefiting over 20,000 residents.</w:t>
      </w:r>
    </w:p>
    <w:bookmarkEnd w:id="22"/>
    <w:bookmarkStart w:id="23" w:name="skills-and-expertise"/>
    <w:p>
      <w:pPr>
        <w:pStyle w:val="Heading2"/>
      </w:pPr>
      <w:r>
        <w:t xml:space="preserve">Skills and Expertise</w:t>
      </w:r>
    </w:p>
    <w:p>
      <w:pPr>
        <w:pStyle w:val="FirstParagraph"/>
      </w:pPr>
      <w:r>
        <w:t xml:space="preserve">My technical skills are complemented by a strong understanding of project management methodologies, including Agile and Lean Construction. I am proficient in preparing cost estimates, conducting site inspections, and ensuring adherence to safety protocols. In Argentina Córdoba, where infrastructure projects often face logistical challenges due to geographic diversity, my ability to adapt strategies while maintaining high standards is a key asset.</w:t>
      </w:r>
    </w:p>
    <w:p>
      <w:pPr>
        <w:pStyle w:val="BodyText"/>
      </w:pPr>
      <w:r>
        <w:t xml:space="preserve">Moreover, I hold certifications in [relevant certifications, e.g., "LEED AP" or "PMP"], which have equipped me with the tools to integrate sustainable practices into every phase of a project. For instance, I recently led the retrofitting of an aging bridge in [location], incorporating earthquake-resistant design principles that met both national and local safety benchmarks.</w:t>
      </w:r>
    </w:p>
    <w:bookmarkEnd w:id="23"/>
    <w:bookmarkStart w:id="24" w:name="why-choose-me"/>
    <w:p>
      <w:pPr>
        <w:pStyle w:val="Heading2"/>
      </w:pPr>
      <w:r>
        <w:t xml:space="preserve">Why Choose Me?</w:t>
      </w:r>
    </w:p>
    <w:p>
      <w:pPr>
        <w:pStyle w:val="FirstParagraph"/>
      </w:pPr>
      <w:r>
        <w:t xml:space="preserve">What sets me apart as a Civil Engineer is my dedication to excellence and my ability to foster collaboration. I thrive in dynamic environments where teamwork and creativity are essential to overcoming obstacles. In Argentina Córdoba, where the demand for infrastructure development is growing rapidly, I am eager to leverage my skills to contribute to projects that drive progress and innovation.</w:t>
      </w:r>
    </w:p>
    <w:p>
      <w:pPr>
        <w:pStyle w:val="BodyText"/>
      </w:pPr>
      <w:r>
        <w:t xml:space="preserve">My proactive approach to problem-solving and commitment to continuous learning ensure that I stay at the forefront of industry advancements. Whether it’s optimizing construction timelines or implementing cutting-edge materials, I am driven by the goal of delivering results that exceed expectations.</w:t>
      </w:r>
    </w:p>
    <w:bookmarkEnd w:id="24"/>
    <w:bookmarkStart w:id="25" w:name="conclusion"/>
    <w:p>
      <w:pPr>
        <w:pStyle w:val="Heading2"/>
      </w:pPr>
      <w:r>
        <w:t xml:space="preserve">Conclusion</w:t>
      </w:r>
    </w:p>
    <w:p>
      <w:pPr>
        <w:pStyle w:val="FirstParagraph"/>
      </w:pPr>
      <w:r>
        <w:t xml:space="preserve">Thank you for considering my application for the Civil Engineer position at your organization. I am enthusiastic about the opportunity to contribute to Argentina Córdoba’s infrastructure development and would welcome the chance to discuss how my background and vision align with your goals. I am available at [Your Phone Number] or [Your Email Address] for an interview at your convenience.</w:t>
      </w:r>
    </w:p>
    <w:p>
      <w:pPr>
        <w:pStyle w:val="BodyText"/>
      </w:pPr>
      <w:r>
        <w:t xml:space="preserve">I look forward to the possibility of working together to build a stronger, more sustainable future for Córdoba.</w:t>
      </w:r>
    </w:p>
    <w:bookmarkEnd w:id="25"/>
    <w:bookmarkStart w:id="26" w:name="sincerely"/>
    <w:p>
      <w:pPr>
        <w:pStyle w:val="Heading2"/>
      </w:pPr>
      <w:r>
        <w:t xml:space="preserve">Sincerely,</w:t>
      </w:r>
    </w:p>
    <w:p>
      <w:pPr>
        <w:pStyle w:val="FirstParagraph"/>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Portfolio Lin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Argentina Córdoba</dc:title>
  <dc:creator/>
  <dc:language>en</dc:language>
  <cp:keywords/>
  <dcterms:created xsi:type="dcterms:W3CDTF">2026-07-23T12:55:14Z</dcterms:created>
  <dcterms:modified xsi:type="dcterms:W3CDTF">2026-07-23T12:55:14Z</dcterms:modified>
</cp:coreProperties>
</file>

<file path=docProps/custom.xml><?xml version="1.0" encoding="utf-8"?>
<Properties xmlns="http://schemas.openxmlformats.org/officeDocument/2006/custom-properties" xmlns:vt="http://schemas.openxmlformats.org/officeDocument/2006/docPropsVTypes"/>
</file>